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5" w:name="Xea875df0ad5a9fb385827ea3c4832fe4ba48b07"/>
    <w:p>
      <w:pPr>
        <w:pStyle w:val="Heading1"/>
      </w:pPr>
      <w:r>
        <w:t xml:space="preserve">Cover Letter for Professor Position in Australia Melbourne</w:t>
      </w:r>
    </w:p>
    <w:p>
      <w:pPr>
        <w:pStyle w:val="FirstParagraph"/>
      </w:pPr>
      <w:r>
        <w:t xml:space="preserve">Dear [Hiring Committee/Dean's Name],</w:t>
      </w:r>
    </w:p>
    <w:p>
      <w:pPr>
        <w:pStyle w:val="BodyText"/>
      </w:pPr>
      <w:r>
        <w:t xml:space="preserve">I am writing to express my enthusiastic interest in the Professor position at [University Name] in Australia Melbourne. As an accomplished academic with a distinguished career in [Your Field of Study], I am eager to contribute my expertise, research leadership, and pedagogical innovation to a dynamic institution like yours. Australia Melbourne has long been a beacon of academic excellence, and I am particularly inspired by the opportunity to join a community that values intellectual curiosity, interdisciplinary collaboration, and a commitment to addressing global challenges. This role aligns perfectly with my professional aspirations and my desire to make an impactful contribution to higher education in one of the world’s most vibrant academic hubs.</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in academia, I have built a robust foundation as a researcher, educator, and leader. My journey began with a [Ph.D./Doctorate] in [Your Field] from [Your University], where I developed a passion for exploring [specific area of research]. This early work laid the groundwork for my subsequent roles as an Assistant Professor, Associate Professor, and eventually Full Professor at [Previous Institution], where I was recognized for my contributions to both teaching and research. My career has been defined by a relentless pursuit of knowledge, a commitment to mentoring students, and a dedication to advancing the frontiers of [Your Field].</w:t>
      </w:r>
    </w:p>
    <w:p>
      <w:pPr>
        <w:pStyle w:val="BodyText"/>
      </w:pPr>
      <w:r>
        <w:t xml:space="preserve">Australia Melbourne’s emphasis on innovation and global engagement resonates deeply with my professional values. The city’s unique blend of cultural diversity, cutting-edge research facilities, and strong ties to industry make it an ideal environment for fostering transformative academic work. I am particularly drawn to [University Name]’s focus on [specific program, initiative, or research area], which aligns seamlessly with my own scholarly interests in [mention specific projects or themes]. For instance, my recent work on [describe a key research project] has the potential to contribute meaningfully to the university’s strategic goals and its reputation as a leader in [relevant field].</w:t>
      </w:r>
    </w:p>
    <w:bookmarkEnd w:id="20"/>
    <w:bookmarkStart w:id="21" w:name="research-contributions-and-publications"/>
    <w:p>
      <w:pPr>
        <w:pStyle w:val="Heading2"/>
      </w:pPr>
      <w:r>
        <w:t xml:space="preserve">Research Contributions and Publications</w:t>
      </w:r>
    </w:p>
    <w:p>
      <w:pPr>
        <w:pStyle w:val="FirstParagraph"/>
      </w:pPr>
      <w:r>
        <w:t xml:space="preserve">My research has been published in top-tier journals, including [list 1-2 journals], and I have secured funding from prestigious organizations such as [mention funding bodies]. These projects have explored critical issues such as [describe research topics], with findings that have been widely cited and influential in both academic and policy circles. For example, my collaborative study on [specific project] has led to the development of [outcome, e.g., new methodologies, policy recommendations, or technological innovations], demonstrating the real-world impact of my work.</w:t>
      </w:r>
    </w:p>
    <w:p>
      <w:pPr>
        <w:pStyle w:val="BodyText"/>
      </w:pPr>
      <w:r>
        <w:t xml:space="preserve">As a Professor in Australia Melbourne, I aim to expand these efforts by establishing a research group that addresses pressing global challenges while leveraging the university’s resources and partnerships. Melbourne’s access to international collaborators and its thriving academic ecosystem provide an unparalleled platform for interdisciplinary research. I am particularly interested in exploring [specific area of interest], which I believe holds immense potential for groundbreaking discoveries. My goal is to create a vibrant, inclusive research environment that empowers students and colleagues to push the boundaries of knowledge.</w:t>
      </w:r>
    </w:p>
    <w:bookmarkEnd w:id="21"/>
    <w:bookmarkStart w:id="22" w:name="Xb56613512c14ccc4ee249a4a044d8d691dc3787"/>
    <w:p>
      <w:pPr>
        <w:pStyle w:val="Heading2"/>
      </w:pPr>
      <w:r>
        <w:t xml:space="preserve">Teaching Philosophy and Student Mentorship</w:t>
      </w:r>
    </w:p>
    <w:p>
      <w:pPr>
        <w:pStyle w:val="FirstParagraph"/>
      </w:pPr>
      <w:r>
        <w:t xml:space="preserve">Education is the cornerstone of my career, and I am deeply committed to fostering a learning environment where students are challenged to think critically, innovate boldly, and engage with global issues. My teaching philosophy is rooted in the belief that education should be both intellectually rigorous and personally transformative. At [Previous Institution], I designed and led courses such as [course names], which received high praise for their interdisciplinary approach and real-world relevance. I also mentored graduate students, many of whom have gone on to pursue successful careers in academia, industry, and public service.</w:t>
      </w:r>
    </w:p>
    <w:p>
      <w:pPr>
        <w:pStyle w:val="BodyText"/>
      </w:pPr>
      <w:r>
        <w:t xml:space="preserve">In Australia Melbourne, I envision a teaching model that integrates experiential learning, digital innovation, and community engagement. The university’s emphasis on student-centered education aligns with my own approach of fostering collaboration between faculty and students. For example, I have pioneered the use of [specific teaching tool or methodology], which has enhanced student outcomes and enriched the academic experience. I am also eager to contribute to curriculum development, ensuring that our programs remain at the forefront of pedagogical advancements in [Your Field].</w:t>
      </w:r>
    </w:p>
    <w:bookmarkEnd w:id="22"/>
    <w:bookmarkStart w:id="23" w:name="X1604ccf104cb2f38cd54451b5668cfb9efee2a5"/>
    <w:p>
      <w:pPr>
        <w:pStyle w:val="Heading2"/>
      </w:pPr>
      <w:r>
        <w:t xml:space="preserve">Commitment to Australia Melbourne’s Academic Community</w:t>
      </w:r>
    </w:p>
    <w:p>
      <w:pPr>
        <w:pStyle w:val="FirstParagraph"/>
      </w:pPr>
      <w:r>
        <w:t xml:space="preserve">The academic community in Australia Melbourne is characterized by its collaborative spirit and shared dedication to excellence. I am particularly inspired by the university’s commitment to [specific value, e.g., sustainability, equity, or innovation], which reflects my own principles as an educator and researcher. I am keen to participate in departmental initiatives, serve on committees, and engage with local and international stakeholders to strengthen the institution’s impact. My goal is to build lasting relationships with colleagues across disciplines, fostering a culture of mutual support and intellectual exchange.</w:t>
      </w:r>
    </w:p>
    <w:p>
      <w:pPr>
        <w:pStyle w:val="BodyText"/>
      </w:pPr>
      <w:r>
        <w:t xml:space="preserve">Moreover, I am deeply committed to contributing to Melbourne’s broader academic and cultural landscape. The city’s thriving arts scene, multicultural communities, and strong emphasis on work-life balance make it an ideal place to thrive professionally and personally. I am eager to engage with local organizations, participate in public lectures, and collaborate with industry partners to ensure that our research addresses societal needs. By bridging academia with the wider community, I aim to amplify the university’s role as a catalyst for positive change.</w:t>
      </w:r>
    </w:p>
    <w:bookmarkEnd w:id="23"/>
    <w:bookmarkStart w:id="24" w:name="conclusion"/>
    <w:p>
      <w:pPr>
        <w:pStyle w:val="Heading2"/>
      </w:pPr>
      <w:r>
        <w:t xml:space="preserve">Conclusion</w:t>
      </w:r>
    </w:p>
    <w:p>
      <w:pPr>
        <w:pStyle w:val="FirstParagraph"/>
      </w:pPr>
      <w:r>
        <w:t xml:space="preserve">In conclusion, I am excited about the opportunity to contribute my expertise, passion, and vision to [University Name] as a Professor in Australia Melbourne. My academic accomplishments, research leadership, and dedication to teaching align closely with the university’s mission and values. I am confident that my skills and experiences will enable me to make meaningful contributions to your institution while advancing the field of [Your Field].</w:t>
      </w:r>
    </w:p>
    <w:p>
      <w:pPr>
        <w:pStyle w:val="BodyText"/>
      </w:pPr>
      <w:r>
        <w:t xml:space="preserve">I would welcome the opportunity to discuss how my background and goals align with those of [University Name]. Thank you for considering my application. I look forward to the possibility of contributing to the continued success and reputation of this esteemed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Australia Melbourne</dc:title>
  <dc:creator/>
  <dc:language>en</dc:language>
  <cp:keywords/>
  <dcterms:created xsi:type="dcterms:W3CDTF">2025-12-10T08:46:48Z</dcterms:created>
  <dcterms:modified xsi:type="dcterms:W3CDTF">2025-12-10T08:46:48Z</dcterms:modified>
</cp:coreProperties>
</file>

<file path=docProps/custom.xml><?xml version="1.0" encoding="utf-8"?>
<Properties xmlns="http://schemas.openxmlformats.org/officeDocument/2006/custom-properties" xmlns:vt="http://schemas.openxmlformats.org/officeDocument/2006/docPropsVTypes"/>
</file>